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55C4" w:rsidRPr="001E55C4" w:rsidRDefault="001E55C4" w:rsidP="001E55C4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1E55C4">
        <w:rPr>
          <w:rStyle w:val="Strong"/>
          <w:rFonts w:ascii="Lato" w:hAnsi="Lato" w:cs="Arial"/>
          <w:color w:val="222222"/>
          <w:sz w:val="38"/>
          <w:szCs w:val="38"/>
        </w:rPr>
        <w:t>One Day Leave Application for Office</w:t>
      </w:r>
    </w:p>
    <w:p w:rsidR="001E55C4" w:rsidRPr="001E55C4" w:rsidRDefault="001E55C4" w:rsidP="001E55C4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1E55C4">
        <w:rPr>
          <w:rFonts w:ascii="Lato" w:hAnsi="Lato" w:cs="Arial"/>
          <w:color w:val="222222"/>
          <w:sz w:val="38"/>
          <w:szCs w:val="38"/>
        </w:rPr>
        <w:t>Subject: One Day Personal Leave Application</w:t>
      </w:r>
    </w:p>
    <w:p w:rsidR="001E55C4" w:rsidRPr="001E55C4" w:rsidRDefault="001E55C4" w:rsidP="001E55C4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1E55C4">
        <w:rPr>
          <w:rFonts w:ascii="Lato" w:hAnsi="Lato" w:cs="Arial"/>
          <w:color w:val="222222"/>
          <w:sz w:val="38"/>
          <w:szCs w:val="38"/>
        </w:rPr>
        <w:t>Dear Mr</w:t>
      </w:r>
      <w:proofErr w:type="gramStart"/>
      <w:r w:rsidRPr="001E55C4">
        <w:rPr>
          <w:rFonts w:ascii="Lato" w:hAnsi="Lato" w:cs="Arial"/>
          <w:color w:val="222222"/>
          <w:sz w:val="38"/>
          <w:szCs w:val="38"/>
        </w:rPr>
        <w:t>./</w:t>
      </w:r>
      <w:proofErr w:type="gramEnd"/>
      <w:r w:rsidRPr="001E55C4">
        <w:rPr>
          <w:rFonts w:ascii="Lato" w:hAnsi="Lato" w:cs="Arial"/>
          <w:color w:val="222222"/>
          <w:sz w:val="38"/>
          <w:szCs w:val="38"/>
        </w:rPr>
        <w:t>Mrs. Supervisor/Manager Name,</w:t>
      </w:r>
    </w:p>
    <w:p w:rsidR="001E55C4" w:rsidRPr="001E55C4" w:rsidRDefault="001E55C4" w:rsidP="001E55C4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1E55C4">
        <w:rPr>
          <w:rFonts w:ascii="Lato" w:hAnsi="Lato" w:cs="Arial"/>
          <w:color w:val="222222"/>
          <w:sz w:val="38"/>
          <w:szCs w:val="38"/>
        </w:rPr>
        <w:t>This is to inform you that I have to take a day off on [date] of this month. I have taken an appointment with the doctor for my mother’s health checkup. Next day morning I can be able to come to the office without any excuse.</w:t>
      </w:r>
    </w:p>
    <w:p w:rsidR="001E55C4" w:rsidRPr="001E55C4" w:rsidRDefault="001E55C4" w:rsidP="001E55C4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1E55C4">
        <w:rPr>
          <w:rFonts w:ascii="Lato" w:hAnsi="Lato" w:cs="Arial"/>
          <w:color w:val="222222"/>
          <w:sz w:val="38"/>
          <w:szCs w:val="38"/>
        </w:rPr>
        <w:t>Please feel free to contact me at my given number in case of any queries. I have emailed you the document of the work plan for the day. I feel confident that my team will handle everything during my absence.</w:t>
      </w:r>
    </w:p>
    <w:p w:rsidR="001E55C4" w:rsidRPr="001E55C4" w:rsidRDefault="001E55C4" w:rsidP="001E55C4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1E55C4">
        <w:rPr>
          <w:rFonts w:ascii="Lato" w:hAnsi="Lato" w:cs="Arial"/>
          <w:color w:val="222222"/>
          <w:sz w:val="38"/>
          <w:szCs w:val="38"/>
        </w:rPr>
        <w:t>So, I would request you to permit me one day leave for which I shall be grateful to you. I apologize for any problems caused due to my absence.</w:t>
      </w:r>
    </w:p>
    <w:p w:rsidR="001E55C4" w:rsidRPr="001E55C4" w:rsidRDefault="001E55C4" w:rsidP="001E55C4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1E55C4">
        <w:rPr>
          <w:rFonts w:ascii="Lato" w:hAnsi="Lato" w:cs="Arial"/>
          <w:color w:val="222222"/>
          <w:sz w:val="38"/>
          <w:szCs w:val="38"/>
        </w:rPr>
        <w:t>Sincerely,</w:t>
      </w:r>
    </w:p>
    <w:p w:rsidR="001E55C4" w:rsidRPr="001E55C4" w:rsidRDefault="001E55C4" w:rsidP="001E55C4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1E55C4">
        <w:rPr>
          <w:rFonts w:ascii="Lato" w:hAnsi="Lato" w:cs="Arial"/>
          <w:color w:val="222222"/>
          <w:sz w:val="38"/>
          <w:szCs w:val="38"/>
        </w:rPr>
        <w:t>[Employee Name]</w:t>
      </w:r>
    </w:p>
    <w:p w:rsidR="001867C8" w:rsidRPr="001E55C4" w:rsidRDefault="001867C8">
      <w:pPr>
        <w:rPr>
          <w:rFonts w:ascii="Lato" w:hAnsi="Lato"/>
        </w:rPr>
      </w:pPr>
    </w:p>
    <w:sectPr w:rsidR="001867C8" w:rsidRPr="001E55C4" w:rsidSect="001867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7cwN7A0szA2t7BU0lEKTi0uzszPAykwrAUAcztTlSwAAAA="/>
  </w:docVars>
  <w:rsids>
    <w:rsidRoot w:val="001E55C4"/>
    <w:rsid w:val="001867C8"/>
    <w:rsid w:val="001E55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67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E55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E55C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81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</Words>
  <Characters>618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7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57:00Z</dcterms:created>
  <dcterms:modified xsi:type="dcterms:W3CDTF">2020-12-10T09:58:00Z</dcterms:modified>
</cp:coreProperties>
</file>